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5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5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A8D669E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 xml:space="preserve">A. </w:t>
            </w:r>
            <w:bookmarkStart w:id="0" w:name="_GoBack"/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Program</w:t>
            </w:r>
            <w:bookmarkEnd w:id="0"/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 xml:space="preserve">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2C5E5126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165EFAA3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30293ABB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025CC6A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7ED041A0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4AB88B2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5AA1119D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21859B12" w:rsidR="00AC5207" w:rsidRPr="00DF2D53" w:rsidRDefault="00AE3495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Ref115687522"/>
      <w:bookmarkStart w:id="2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1"/>
      <w:bookmarkEnd w:id="2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148"/>
        <w:gridCol w:w="458"/>
        <w:gridCol w:w="1605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3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49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2265" w:type="dxa"/>
            <w:gridSpan w:val="3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6CC6EF7A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E2806" w:rsidRPr="00E63964" w14:paraId="0388EEDA" w14:textId="77777777" w:rsidTr="00410DA9">
        <w:trPr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013A1372" w:rsidR="00DB2A04" w:rsidRPr="00E63964" w:rsidRDefault="00F83FC3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9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3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4" w:name="_Ref115687724"/>
      <w:bookmarkStart w:id="5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4"/>
      <w:bookmarkEnd w:id="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E63964" w:rsidRDefault="00917826" w:rsidP="00C9593F">
      <w:pPr>
        <w:pStyle w:val="1"/>
        <w:spacing w:before="0" w:line="276" w:lineRule="auto"/>
        <w:rPr>
          <w:rStyle w:val="a5"/>
          <w:rFonts w:asciiTheme="minorHAnsi" w:hAnsiTheme="minorHAnsi" w:cstheme="minorHAnsi"/>
          <w:color w:val="4C3D8E"/>
          <w:sz w:val="16"/>
          <w:szCs w:val="16"/>
          <w:rtl/>
          <w:lang w:bidi="ar-YE"/>
        </w:rPr>
      </w:pPr>
      <w:bookmarkStart w:id="6" w:name="_Ref115687732"/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. Curriculum</w:t>
      </w:r>
      <w:bookmarkEnd w:id="6"/>
      <w:bookmarkEnd w:id="7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8" w:name="_Toc39765028"/>
      <w:bookmarkStart w:id="9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8"/>
      <w:bookmarkEnd w:id="9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0" w:name="_Ref115687737"/>
      <w:bookmarkStart w:id="11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10"/>
      <w:bookmarkEnd w:id="11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2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3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2"/>
      <w:bookmarkEnd w:id="13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4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4"/>
      <w:bookmarkEnd w:id="15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6" w:name="_Ref115687753"/>
      <w:bookmarkStart w:id="17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6"/>
      <w:bookmarkEnd w:id="17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8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8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9" w:name="_Ref115687759"/>
      <w:bookmarkStart w:id="20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9"/>
      <w:bookmarkEnd w:id="20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67B93" w14:textId="77777777" w:rsidR="00AE3495" w:rsidRDefault="00AE3495" w:rsidP="00EE490F">
      <w:pPr>
        <w:spacing w:after="0" w:line="240" w:lineRule="auto"/>
      </w:pPr>
      <w:r>
        <w:separator/>
      </w:r>
    </w:p>
  </w:endnote>
  <w:endnote w:type="continuationSeparator" w:id="0">
    <w:p w14:paraId="16CE7BA9" w14:textId="77777777" w:rsidR="00AE3495" w:rsidRDefault="00AE349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B6C1C5B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E43A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14903" w14:textId="77777777" w:rsidR="00AE3495" w:rsidRDefault="00AE3495" w:rsidP="00EE490F">
      <w:pPr>
        <w:spacing w:after="0" w:line="240" w:lineRule="auto"/>
      </w:pPr>
      <w:r>
        <w:separator/>
      </w:r>
    </w:p>
  </w:footnote>
  <w:footnote w:type="continuationSeparator" w:id="0">
    <w:p w14:paraId="2843B0B1" w14:textId="77777777" w:rsidR="00AE3495" w:rsidRDefault="00AE349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1B11B08" wp14:editId="61516AB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7C00B117" w:rsidR="00943B1E" w:rsidRDefault="00E63964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196B811" wp14:editId="0A5CCBC3">
              <wp:simplePos x="0" y="0"/>
              <wp:positionH relativeFrom="column">
                <wp:posOffset>-712775</wp:posOffset>
              </wp:positionH>
              <wp:positionV relativeFrom="paragraph">
                <wp:posOffset>-457200</wp:posOffset>
              </wp:positionV>
              <wp:extent cx="7559040" cy="10692130"/>
              <wp:effectExtent l="0" t="0" r="3810" b="0"/>
              <wp:wrapNone/>
              <wp:docPr id="663986951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5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570497670" name="مستطيل 4"/>
                      <wps:cNvSpPr/>
                      <wps:spPr>
                        <a:xfrm>
                          <a:off x="3628339" y="65837"/>
                          <a:ext cx="987552" cy="8046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93F499E" id="مجموعة 5" o:spid="_x0000_s1026" style="position:absolute;margin-left:-56.1pt;margin-top:-36pt;width:595.2pt;height:841.9pt;z-index:25166643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AAAAAAAAIAWThCSU0E&#10;AgAAAAAB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hCSU0EMAAAAAAAgQEBAQEBAQEB&#10;AQEBAQEBAQEBAQEBAQEBAQEBAQEBAQEBAQEBAQEBAQEBAQEBAQEBAQEBAQEBAQEBAQEBAQEBAQEB&#10;AQEBAQEBAQEBAQEBAQEBAQEBAQEBAQEBAQEBAQEBAQEBAQEBAQEBAQEBAQEBAQEBAQEBAQEBAQEB&#10;AQEBAQEBAQA4QklNBC0AAAAAAAYAAQAAAfM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R1OEJJTQQMAAAA&#10;AAp9AAAAAQAAAHEAAACgAAABVAAA1IAAAAph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MWVkNThhYWEtNjI4Mi02YTQ3&#10;LThkZWItZTNjMmYzOWNiZTNjIiBzdEV2dDp3aGVuPSIyMDIzLTA1LTI4VDEzOjM4OjQw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1XBk40+T5t0/uA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S5t+A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k4&#10;0+T510/YAAAAAAAAAAAAAAAAAAAAAAAAAAAAAAAAAAAAAAAAAAAAAAAAAAAAAAAAAAAAAAAAAAAA&#10;AAAAAAAAAAAAAAAAAAAAAAAAAAAAAAAAAAAAAAAAAAAAAAAAAAAAAAAAAAAAAAAAD3hqoAAAAAAA&#10;AAAAAAAAAAAATVcGU40+T51+AY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lONPlOa0/uI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t0/Y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Tjz5PmX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fGyvGnyfNun9wAAAAAAAAAAAAAAAAAAAAAAAAAAAAAAAAAAAAAAAAAAAAAAAAAAAAAAAAA&#10;AAAAAAAAAAAAAAAAAAAAAAAAAAAAAAAAAAAAAAAAAAAAAAAAAAAAAAAAAAAAAAAAAAAAAAAAAAAH&#10;vDVQAAAAAAAAAAAAAAAAAAAmq4MnHnyfM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vjZX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8+T5t0/YAAAAAAAAAAAAAA&#10;AAAAAAAAAAAAAAAAAAAAAAAAAAAAAAAAAAAAAAAAAAAAAAAAAAAAAAAAAAAAAAAAAAAAAAAAAAAA&#10;AAAAAAAAAAAAAAAAAAAAAAAAAAAAAAAAAAAAAAAAAAD3hqoAAAAAAAAAAAAAAAAAAATVcGU40+U5&#10;10/Y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xsrxp8nzWn9xAAAAAAAAAAAAAAAAAAAAAAAAAAAAAAAAAAAAAAAAAAAAAAAAAAAAAAAAA&#10;AAAAAAAAAAAAAAAAAAAAAAAAAAAAAAAAAAAAAAAAAAAAAAAAAAAAAAAAAAAAAAAAAAAAAAAAAAAH&#10;vDVQAAAAAAAAAAAAAAAAAAAmq4MnHnyfNun7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U40+U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z5PmXT+4AAAA&#10;AAAAAAAAAAAAAAAAAAAAAAAAAAAAAAAAAAAAAAAAAAAAAAAAAAAAAAAAAAAAAAAAAAAAAAAAAAAA&#10;AAAAAAAAAAAAAAAAAAAAAAAAAAAAAAAAAAAAAAAAAAAAAAAAAAAAD3hqoAAAAAAAAAAAAAAAAAAA&#10;TVcGTjT5Lm34C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U40+U5rT+4g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z5Pm3T9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PPk+Z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8bK8afJ826f3AAAAAAAAAAAAAAAAAAAAAAAAAAAAAAAAAAAAAAAAAAAAA&#10;AAAAAAAAAAAAAAAAAAAAAAAAAAAAAAAAAAAAAAAAAAAAAAAAAAAAAAAAAAAAAAAAAAAAAAAAAAAA&#10;AAAAAAAAAAAAe8NVAAAAAAAAAAAAAAAAAAACargycefJ8y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+Nle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z5Pm3T9gA&#10;AAAAAAAAAAAAAAAAAAAAAAAAAAAAAAAAAAAAAAAAAAAAAAAAAAAAAAAAAAAAAAAAAAAAAAAAAAAA&#10;AAAAAAAAAAAAAAAAAAAAAAAAAAAAAAAAAAAAAAAAAAAAAAAAAAAAAAAPeGqgAAAAAAAAAAAAAAAA&#10;AABNVwZTjT5TnXT9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pzb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ONPkubfgL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PPk+ZdP7gAAAAAAAAAAAAA&#10;AAAAAAAAAAAAAAAAAAAAAAAAAAAAAAAAAAAAAAAAAAAAAAAAAAAAAAAAAAAAAAAAAAAAAAAAAAAA&#10;AAAAAAAAAAAAAAAAAAAAAAAAAAAAAAAAAAAAAAAAAAAPeGqgAAAAAAAAAAAAAAAAAABNVwZTjT5T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z5PmX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TjT5TmtP7i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PPk+bdP2AAAAAAAAAAAAAAAAAAAAAAAAAAAAAAAAAAAAAAAAAAAAAAAAAAA&#10;AAAAAAAAAAAAAAAAAAAAAAAAAAAAAAAAAAAAAAAAAAAAAAAAAAAAAAAAAAAAAAAAAAAAAAAAAAAA&#10;AAAAAA94aqAAAAAAAAAAAAAAAAAAAE1XBk40+T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8+T5l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xsrxp8nzbp/cAAAAAAAAAAAAAAAAAAAAAAAAAAAAAAAA&#10;AAAAAAAAAAAAAAAAAAAAAAAAAAAAAAAAAAAAAAAAAAAAAAAAAAAAAAAAAAAAAAAAAAAAAAAAAAAA&#10;AAAAAAAAAAAAAAAAAAAAAAAAB7w1UAAAAAAAAAAAAAAAAAAAJquDJx58nzL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k7JmTNv8Aj70n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Ez4M+r+N8NfwvizZPwvi+X7n8TySm+VrGsew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">
                <v:imagedata r:id="rId2" o:title=""/>
              </v:shape>
              <v:rect id="مستطيل 4" o:spid="_x0000_s1028" style="position:absolute;left:36283;top:658;width:9875;height:8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" fillcolor="white [3212]" stroked="f" strokeweight="1pt"/>
            </v:group>
          </w:pict>
        </mc:Fallback>
      </mc:AlternateContent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5BC6"/>
    <w:rsid w:val="003C63B5"/>
    <w:rsid w:val="003C7ADF"/>
    <w:rsid w:val="003D6D34"/>
    <w:rsid w:val="003E3915"/>
    <w:rsid w:val="003E43A0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3495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3F1F"/>
    <w:rsid w:val="00EC436E"/>
    <w:rsid w:val="00ED6B12"/>
    <w:rsid w:val="00ED6EAB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E3C4C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997D41"/>
    <w:rsid w:val="00A166A7"/>
    <w:rsid w:val="00A32CBC"/>
    <w:rsid w:val="00BE7DD0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3CB379-B1D5-4E8A-8F28-EC9F2A080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58</Words>
  <Characters>6606</Characters>
  <Application>Microsoft Office Word</Application>
  <DocSecurity>0</DocSecurity>
  <Lines>55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Hajar  Abalkhail</cp:lastModifiedBy>
  <cp:revision>2</cp:revision>
  <cp:lastPrinted>2023-06-20T09:52:00Z</cp:lastPrinted>
  <dcterms:created xsi:type="dcterms:W3CDTF">2023-08-13T11:40:00Z</dcterms:created>
  <dcterms:modified xsi:type="dcterms:W3CDTF">2023-08-13T11:40:00Z</dcterms:modified>
</cp:coreProperties>
</file>